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5B" w:rsidRDefault="000A035B" w:rsidP="000A035B">
      <w:pPr>
        <w:shd w:val="clear" w:color="auto" w:fill="FFFFFF"/>
        <w:spacing w:before="300" w:after="0" w:line="240" w:lineRule="auto"/>
        <w:outlineLvl w:val="2"/>
        <w:rPr>
          <w:rFonts w:ascii="Arial" w:eastAsia="Times New Roman" w:hAnsi="Arial" w:cs="Arial"/>
          <w:b/>
          <w:bCs/>
          <w:color w:val="000000"/>
          <w:sz w:val="27"/>
          <w:szCs w:val="27"/>
        </w:rPr>
      </w:pPr>
      <w:r w:rsidRPr="000A035B">
        <w:rPr>
          <w:rFonts w:ascii="Arial" w:eastAsia="Times New Roman" w:hAnsi="Arial" w:cs="Arial"/>
          <w:b/>
          <w:bCs/>
          <w:color w:val="000000"/>
          <w:sz w:val="27"/>
          <w:szCs w:val="27"/>
        </w:rPr>
        <w:t>STRATEGI PENCAPAIAN TARGET DAN INDIKATOR SDGs</w:t>
      </w:r>
    </w:p>
    <w:p w:rsidR="000A035B" w:rsidRPr="000A035B" w:rsidRDefault="000A035B" w:rsidP="000A035B">
      <w:pPr>
        <w:shd w:val="clear" w:color="auto" w:fill="FFFFFF"/>
        <w:spacing w:before="300" w:after="0" w:line="240" w:lineRule="auto"/>
        <w:outlineLvl w:val="2"/>
        <w:rPr>
          <w:rFonts w:ascii="Arial" w:eastAsia="Times New Roman" w:hAnsi="Arial" w:cs="Arial"/>
          <w:b/>
          <w:bCs/>
          <w:color w:val="000000"/>
          <w:sz w:val="27"/>
          <w:szCs w:val="27"/>
        </w:rPr>
      </w:pPr>
    </w:p>
    <w:p w:rsidR="000A035B" w:rsidRPr="000A035B" w:rsidRDefault="000A035B" w:rsidP="000A035B">
      <w:pPr>
        <w:shd w:val="clear" w:color="auto" w:fill="FFFFFF"/>
        <w:spacing w:after="0" w:line="240" w:lineRule="auto"/>
        <w:jc w:val="center"/>
        <w:rPr>
          <w:rFonts w:ascii="Arial" w:eastAsia="Times New Roman" w:hAnsi="Arial" w:cs="Arial"/>
          <w:color w:val="000000"/>
          <w:sz w:val="20"/>
          <w:szCs w:val="20"/>
        </w:rPr>
      </w:pPr>
      <w:r w:rsidRPr="000A035B">
        <w:rPr>
          <w:rFonts w:ascii="Arial" w:eastAsia="Times New Roman" w:hAnsi="Arial" w:cs="Arial"/>
          <w:noProof/>
          <w:color w:val="094EB8"/>
          <w:sz w:val="20"/>
          <w:szCs w:val="20"/>
        </w:rPr>
        <w:drawing>
          <wp:inline distT="0" distB="0" distL="0" distR="0">
            <wp:extent cx="6068158" cy="3053301"/>
            <wp:effectExtent l="0" t="0" r="8890" b="0"/>
            <wp:docPr id="1" name="Picture 1" descr="https://3.bp.blogspot.com/-4E_Cn-eDD9w/VuQ_hAFKDHI/AAAAAAAAAZM/Wq4VAWt2SpATkk_pNzEtkIuYDtYOiUG5Q/s400/Seventeen%2BGlobal%2BGoals.pn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bp.blogspot.com/-4E_Cn-eDD9w/VuQ_hAFKDHI/AAAAAAAAAZM/Wq4VAWt2SpATkk_pNzEtkIuYDtYOiUG5Q/s400/Seventeen%2BGlobal%2BGoals.pn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93364" cy="3065984"/>
                    </a:xfrm>
                    <a:prstGeom prst="rect">
                      <a:avLst/>
                    </a:prstGeom>
                    <a:noFill/>
                    <a:ln>
                      <a:noFill/>
                    </a:ln>
                  </pic:spPr>
                </pic:pic>
              </a:graphicData>
            </a:graphic>
          </wp:inline>
        </w:drawing>
      </w:r>
    </w:p>
    <w:p w:rsidR="000A035B" w:rsidRDefault="000A035B" w:rsidP="000A035B">
      <w:pPr>
        <w:shd w:val="clear" w:color="auto" w:fill="FFFFFF"/>
        <w:spacing w:after="0" w:line="240" w:lineRule="auto"/>
        <w:jc w:val="both"/>
        <w:rPr>
          <w:rFonts w:ascii="Arial" w:eastAsia="Times New Roman" w:hAnsi="Arial" w:cs="Arial"/>
          <w:b/>
          <w:bCs/>
          <w:color w:val="000000"/>
          <w:sz w:val="20"/>
          <w:szCs w:val="20"/>
        </w:rPr>
      </w:pPr>
    </w:p>
    <w:p w:rsidR="000A035B" w:rsidRDefault="000A035B" w:rsidP="000A035B">
      <w:pPr>
        <w:shd w:val="clear" w:color="auto" w:fill="FFFFFF"/>
        <w:spacing w:after="0" w:line="240" w:lineRule="auto"/>
        <w:jc w:val="both"/>
        <w:rPr>
          <w:rFonts w:ascii="Arial" w:eastAsia="Times New Roman" w:hAnsi="Arial" w:cs="Arial"/>
          <w:b/>
          <w:bCs/>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LATAR BELAKANG</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br/>
        <w:t xml:space="preserve">Pada 25-27 September </w:t>
      </w:r>
      <w:proofErr w:type="gramStart"/>
      <w:r w:rsidRPr="000A035B">
        <w:rPr>
          <w:rFonts w:ascii="Arial" w:eastAsia="Times New Roman" w:hAnsi="Arial" w:cs="Arial"/>
          <w:color w:val="000000"/>
          <w:sz w:val="20"/>
          <w:szCs w:val="20"/>
        </w:rPr>
        <w:t>2015 dunia</w:t>
      </w:r>
      <w:proofErr w:type="gramEnd"/>
      <w:r w:rsidRPr="000A035B">
        <w:rPr>
          <w:rFonts w:ascii="Arial" w:eastAsia="Times New Roman" w:hAnsi="Arial" w:cs="Arial"/>
          <w:color w:val="000000"/>
          <w:sz w:val="20"/>
          <w:szCs w:val="20"/>
        </w:rPr>
        <w:t xml:space="preserve"> menyepakati 17 program pembangunan berkelanjutan atau Suistanable Development Goals (SDGs). Secara garis besar, 17 tujuan SDGs dapat dikelompokkan dalam empat pilar, yakni pembangunan manusia, pembangunan ekonomi</w:t>
      </w:r>
      <w:proofErr w:type="gramStart"/>
      <w:r w:rsidRPr="000A035B">
        <w:rPr>
          <w:rFonts w:ascii="Arial" w:eastAsia="Times New Roman" w:hAnsi="Arial" w:cs="Arial"/>
          <w:color w:val="000000"/>
          <w:sz w:val="20"/>
          <w:szCs w:val="20"/>
        </w:rPr>
        <w:t>,pembangunan</w:t>
      </w:r>
      <w:proofErr w:type="gramEnd"/>
      <w:r w:rsidRPr="000A035B">
        <w:rPr>
          <w:rFonts w:ascii="Arial" w:eastAsia="Times New Roman" w:hAnsi="Arial" w:cs="Arial"/>
          <w:color w:val="000000"/>
          <w:sz w:val="20"/>
          <w:szCs w:val="20"/>
        </w:rPr>
        <w:t xml:space="preserve"> lingkungan hidup, dan governance.</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ilar pembangunan manusia lekat dengan penyediaan pelayanan dasar sehingga tujuan SDGs yang dapat dikelompokkan dalam beberapa sektor. Sektor-sektor itu adalah menjamin kehidupan yang sehat, memastikan pemerataan kualitas pendidikan dan pendidikan inklusif serta pembelajaran seumur hidup untuk semua, mengakhiri kemiskinan dan mencapai kesetaraan gender, serta memberdayakan semua perempuan dan anak perempu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Tujuan SDGs pada pilar pembangunan lingkungan hidup antara lain memastikan ketahanan pangan dan gizi yang baik, mencapai akses universal ke air dan sanitasi, menjamin energi yang berkelanjutan, memastikan pola konsumsi dan produksi berkelanjutan, mengambil tindakan untuk memerangi perubahan iklim dan dampaknya, mengelola aset sumber daya alam secara berkelanjutan, mengelola ekosistem yang berkelanjutan dan menghentikan hilangnya keanekaragaman hayat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Sedangkan tujuan SDGs di pilar ekonomi yakni mempromosikan pertumbuhan ekonomi yang berkelanjutan dan pekerjaan yang layak untuk semua, membangun infrstruktur, mempromosikan industrialisasi yang inklusif dan berkesinambungan dan mendorong inovasi, membuat kota-kota dan pemukiman manusia inklusif, aman, ulet, dan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 xml:space="preserve">Dalam bidang governance, tujuan SDGs antara lain mengurangi kesenjangan dalam dan antarnegara, memastikan masyarakat stabil dan damai, dan memperkuat </w:t>
      </w:r>
      <w:proofErr w:type="gramStart"/>
      <w:r w:rsidRPr="000A035B">
        <w:rPr>
          <w:rFonts w:ascii="Arial" w:eastAsia="Times New Roman" w:hAnsi="Arial" w:cs="Arial"/>
          <w:color w:val="000000"/>
          <w:sz w:val="20"/>
          <w:szCs w:val="20"/>
        </w:rPr>
        <w:t>cara</w:t>
      </w:r>
      <w:proofErr w:type="gramEnd"/>
      <w:r w:rsidRPr="000A035B">
        <w:rPr>
          <w:rFonts w:ascii="Arial" w:eastAsia="Times New Roman" w:hAnsi="Arial" w:cs="Arial"/>
          <w:color w:val="000000"/>
          <w:sz w:val="20"/>
          <w:szCs w:val="20"/>
        </w:rPr>
        <w:t xml:space="preserve"> pelaksanaan dan merevitalisasi kemitraan global untuk pembangunan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lastRenderedPageBreak/>
        <w:t xml:space="preserve">Tujuan-tujuan SDGs tersebut mempunyai sejumlah target yang </w:t>
      </w:r>
      <w:proofErr w:type="gramStart"/>
      <w:r w:rsidRPr="000A035B">
        <w:rPr>
          <w:rFonts w:ascii="Arial" w:eastAsia="Times New Roman" w:hAnsi="Arial" w:cs="Arial"/>
          <w:color w:val="000000"/>
          <w:sz w:val="20"/>
          <w:szCs w:val="20"/>
        </w:rPr>
        <w:t>akan</w:t>
      </w:r>
      <w:proofErr w:type="gramEnd"/>
      <w:r w:rsidRPr="000A035B">
        <w:rPr>
          <w:rFonts w:ascii="Arial" w:eastAsia="Times New Roman" w:hAnsi="Arial" w:cs="Arial"/>
          <w:color w:val="000000"/>
          <w:sz w:val="20"/>
          <w:szCs w:val="20"/>
        </w:rPr>
        <w:t xml:space="preserve"> dicapai, dan untuk itu diperlukan strategi serta indikator pencapaian SDGs tersebut. Berikut </w:t>
      </w:r>
      <w:proofErr w:type="gramStart"/>
      <w:r w:rsidRPr="000A035B">
        <w:rPr>
          <w:rFonts w:ascii="Arial" w:eastAsia="Times New Roman" w:hAnsi="Arial" w:cs="Arial"/>
          <w:color w:val="000000"/>
          <w:sz w:val="20"/>
          <w:szCs w:val="20"/>
        </w:rPr>
        <w:t>akan</w:t>
      </w:r>
      <w:proofErr w:type="gramEnd"/>
      <w:r w:rsidRPr="000A035B">
        <w:rPr>
          <w:rFonts w:ascii="Arial" w:eastAsia="Times New Roman" w:hAnsi="Arial" w:cs="Arial"/>
          <w:color w:val="000000"/>
          <w:sz w:val="20"/>
          <w:szCs w:val="20"/>
        </w:rPr>
        <w:t xml:space="preserve"> diuraikan strategi yang perlu dilakukan dan (calon) indikator yang dapat digunak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 PENCAPAIAN TARGET DAN INDIKATOR SUSTAINABLE DEVELOPMENT GOALS (SDGs)</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 MENGHAPUS SEGALA BENTUK KEMISKIN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1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luas dan menyempurnakan pelaksanaan sistem jaminan sosial terutama jaminan kesehatan dan ketenagakerjaan</w:t>
      </w:r>
    </w:p>
    <w:p w:rsidR="000A035B" w:rsidRPr="000A035B" w:rsidRDefault="000A035B" w:rsidP="000A035B">
      <w:pPr>
        <w:pStyle w:val="ListParagraph"/>
        <w:numPr>
          <w:ilvl w:val="0"/>
          <w:numId w:val="1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etersediaan penyediaan pelayanan dasar yang disertai dengan peningkatan kualitas pelayanannya dan jangkauannya bagi masyarakat miskin dan rentan berupa pelayanan administrasi kependudukan, pelayanan kesehatan, pendidikan, perlindungan sosial dan infrastruktur dasar</w:t>
      </w:r>
    </w:p>
    <w:p w:rsidR="000A035B" w:rsidRPr="000A035B" w:rsidRDefault="000A035B" w:rsidP="000A035B">
      <w:pPr>
        <w:pStyle w:val="ListParagraph"/>
        <w:numPr>
          <w:ilvl w:val="0"/>
          <w:numId w:val="1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emampuan penduduk miskin dalam mengembangkan penghidupan yang berkelanjutan melalui penguatan asset sosial penduduk miskin, peningkatan kemampuan berusaha dan bekerja penduduk miskin, dan peningkatan dan perluasan akses penduduk miskin terhadap modal.</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1"/>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penduduk dengan daya beli di bawah $1,25 per kapita per hari (PPP)</w:t>
      </w:r>
    </w:p>
    <w:p w:rsidR="000A035B" w:rsidRPr="000A035B" w:rsidRDefault="000A035B" w:rsidP="000A035B">
      <w:pPr>
        <w:numPr>
          <w:ilvl w:val="0"/>
          <w:numId w:val="1"/>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penduduk yang hidup di bawah garis kemiskinan nasional, dibedakan</w:t>
      </w:r>
    </w:p>
    <w:p w:rsidR="000A035B" w:rsidRPr="000A035B" w:rsidRDefault="000A035B" w:rsidP="000A035B">
      <w:pPr>
        <w:numPr>
          <w:ilvl w:val="0"/>
          <w:numId w:val="1"/>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penduduk yang tercakup dalam program perlindungan sosial</w:t>
      </w:r>
    </w:p>
    <w:p w:rsidR="000A035B" w:rsidRPr="000A035B" w:rsidRDefault="000A035B" w:rsidP="000A035B">
      <w:pPr>
        <w:numPr>
          <w:ilvl w:val="0"/>
          <w:numId w:val="1"/>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Jumlah bidang tanah yang bersertifikat di perdesaan</w:t>
      </w:r>
    </w:p>
    <w:p w:rsidR="000A035B" w:rsidRPr="000A035B" w:rsidRDefault="000A035B" w:rsidP="000A035B">
      <w:pPr>
        <w:numPr>
          <w:ilvl w:val="0"/>
          <w:numId w:val="1"/>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realisasi terhadap target sertifikasi tanah di perdesaan</w:t>
      </w:r>
    </w:p>
    <w:p w:rsidR="000A035B" w:rsidRPr="000A035B" w:rsidRDefault="000A035B" w:rsidP="000A035B">
      <w:pPr>
        <w:numPr>
          <w:ilvl w:val="0"/>
          <w:numId w:val="1"/>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Jumlah korban bencana alam yang meninggal dunia</w:t>
      </w:r>
    </w:p>
    <w:p w:rsidR="000A035B" w:rsidRPr="000A035B" w:rsidRDefault="000A035B" w:rsidP="000A035B">
      <w:pPr>
        <w:numPr>
          <w:ilvl w:val="0"/>
          <w:numId w:val="1"/>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Kerugian akibat bencana alam dalam rupiah dan $US</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2. MENGAKHIRI KELAPARAN, MENCAPAI KETAHANAN PANGAN DAN PENINGKATAN GIZI, DAN MENCANANGKAN PERTANIAN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numPr>
          <w:ilvl w:val="0"/>
          <w:numId w:val="2"/>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produksi padi dan sumber pangan protein dari dalam negeri; </w:t>
      </w:r>
    </w:p>
    <w:p w:rsidR="000A035B" w:rsidRPr="000A035B" w:rsidRDefault="000A035B" w:rsidP="000A035B">
      <w:pPr>
        <w:numPr>
          <w:ilvl w:val="0"/>
          <w:numId w:val="2"/>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kelancaran distribusi dan penguatan stok pangan dalam negeri; </w:t>
      </w:r>
    </w:p>
    <w:p w:rsidR="000A035B" w:rsidRPr="000A035B" w:rsidRDefault="000A035B" w:rsidP="000A035B">
      <w:pPr>
        <w:numPr>
          <w:ilvl w:val="0"/>
          <w:numId w:val="2"/>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baikan kualitas konsumsi pangan dan gizi masyarakat; dan </w:t>
      </w:r>
    </w:p>
    <w:p w:rsidR="000A035B" w:rsidRPr="000A035B" w:rsidRDefault="000A035B" w:rsidP="000A035B">
      <w:pPr>
        <w:numPr>
          <w:ilvl w:val="0"/>
          <w:numId w:val="2"/>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Mitigasi gangguan iklim terhadap produksi pang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3"/>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produksi yang dicapai terhadap target produksi pertanian tanaman pangan</w:t>
      </w:r>
    </w:p>
    <w:p w:rsidR="000A035B" w:rsidRPr="000A035B" w:rsidRDefault="000A035B" w:rsidP="000A035B">
      <w:pPr>
        <w:numPr>
          <w:ilvl w:val="0"/>
          <w:numId w:val="3"/>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Jumlah penyuluh pertanian per 1000 petani</w:t>
      </w:r>
    </w:p>
    <w:p w:rsidR="000A035B" w:rsidRPr="000A035B" w:rsidRDefault="000A035B" w:rsidP="000A035B">
      <w:pPr>
        <w:numPr>
          <w:ilvl w:val="0"/>
          <w:numId w:val="3"/>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petani yang mendapatkan penyuluhan</w:t>
      </w:r>
    </w:p>
    <w:p w:rsidR="000A035B" w:rsidRPr="000A035B" w:rsidRDefault="000A035B" w:rsidP="000A035B">
      <w:pPr>
        <w:numPr>
          <w:ilvl w:val="0"/>
          <w:numId w:val="3"/>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ubahan tahunan luas lahan kritis</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3. MENJAMIN KEHIDUPAN YANG SEHAT DAN MENINGKATKAN KESEJAHTERAAN PENDUDUK DI SEGALA USI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Akselerasi pemenuhan akses pelayanan kesehatan ibu, anak, remaja, dan lanjut usia yang berkualitas</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cepat perbaikan gizi masyarakat</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engendalian penyakit dan penyehatan lingkungan</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akses pelayanan kesehatan yang berkualitas</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etersediaan, keterjangkauan, pemerataan, dan kualitas farmasi dan alat kesehatan</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lastRenderedPageBreak/>
        <w:t>Meningkatkan pengawasan obat dan makanan</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etersediaan, penyebaran, dan mutu sumber daya manusia kesehatan</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romosi kesehatan dan pemberdayaan masyarakat</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uatkan manajemen, penelitian pengembangan dan sistem informasi</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antapkan pelaksanaan sistem jaminan sosial nasional (SJSN) bidang kesehatan</w:t>
      </w:r>
    </w:p>
    <w:p w:rsidR="000A035B" w:rsidRPr="000A035B" w:rsidRDefault="000A035B" w:rsidP="000A035B">
      <w:pPr>
        <w:pStyle w:val="ListParagraph"/>
        <w:numPr>
          <w:ilvl w:val="0"/>
          <w:numId w:val="1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embangkan dan meningkatkan efektifitas pembiayaan keseha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Angka kematian neonatal, bayi dan balita</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Angka Kematian Ibu</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revalensi HIV/AIDS, jumlah kasus baru dan kasus kumulatif</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roporsi penduduk terinfeksi HIV lanjut yang memiliki akses pada obat-obatan ARV</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Angka kematian akibat HIV yang dilaporkan (CFR)</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Angka kejadian tuberkolosis (semua kasus/100.000 penduduk/tahun)</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Tingkat prevalensi tuberkolosis (per 100.000 penduduk)</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Tingkat kematian karena tuberkolosis (per 100.000 penduduk)</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Insiden malaria</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Jumlah korban meninggal akibat kecelakaan lalu lintas per 100.000 penduduk</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Rata-rata polusi udara perkotaan (PM10)</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balita yang menerima imunisasi lengkap</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Tingkat prevalensi kontrasepsi (CPR)</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Fasilitas program kesehatan jiwa di RS dan Puskesmas</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Skor pola pangan harapan (PPH)</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revalensi gemuk dan sangat gemuk</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revalensi perokok saat ini penduduk usia 15 tahun ke atas</w:t>
      </w:r>
    </w:p>
    <w:p w:rsidR="000A035B" w:rsidRPr="000A035B" w:rsidRDefault="000A035B" w:rsidP="000A035B">
      <w:pPr>
        <w:numPr>
          <w:ilvl w:val="0"/>
          <w:numId w:val="4"/>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revalensi peminum alkohol 12 bulan dan 1 bulan terakhir</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4. MENJAMIN KUALITAS PENDIDIKAN YANG ADIL DAN INKLUSIF SERTA MENINGKATKAN KESEMPATAN BELAJAR SEUMUR HIDUP UNTUK SEMU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laksanakan wajib belajar 12 tahun; </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akses terhadap layanan pendidikan dan pelatihan keterampilan melalui peningkatan kualitas lembaga pendidikan formal</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kuat jaminan kualitas (quality assurance) pelayanan pendidikan</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kuat kurikulum dan pelaksanaannya</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kuat sistem penilaian pendidikan yang komprehensif dan kredibel</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engelolaan dan penempatan guru</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emerataan akses pendidikan tinggi</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ualitas pendidikan tinggi</w:t>
      </w:r>
    </w:p>
    <w:p w:rsidR="000A035B" w:rsidRPr="000A035B" w:rsidRDefault="000A035B" w:rsidP="000A035B">
      <w:pPr>
        <w:pStyle w:val="ListParagraph"/>
        <w:numPr>
          <w:ilvl w:val="0"/>
          <w:numId w:val="1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relevansi dan daya saing pendidikan tinggi; (10) meningkatkan tata kelola kelembagaan perguruan tingg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5"/>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anak yang mengikuti pendidikan prasekolah.</w:t>
      </w:r>
    </w:p>
    <w:p w:rsidR="000A035B" w:rsidRPr="000A035B" w:rsidRDefault="000A035B" w:rsidP="000A035B">
      <w:pPr>
        <w:numPr>
          <w:ilvl w:val="0"/>
          <w:numId w:val="5"/>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Angka Kelulusan SD</w:t>
      </w:r>
    </w:p>
    <w:p w:rsidR="000A035B" w:rsidRPr="000A035B" w:rsidRDefault="000A035B" w:rsidP="000A035B">
      <w:pPr>
        <w:numPr>
          <w:ilvl w:val="0"/>
          <w:numId w:val="5"/>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Angka Kelulusan SMP dan SMA</w:t>
      </w:r>
    </w:p>
    <w:p w:rsidR="000A035B" w:rsidRPr="000A035B" w:rsidRDefault="000A035B" w:rsidP="000A035B">
      <w:pPr>
        <w:numPr>
          <w:ilvl w:val="0"/>
          <w:numId w:val="5"/>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APK Pendidikan Tingg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5. MENCAPAI KESETARAAN GENDER DAN MEMBERDAYAKAN SEMUA PEREMPUAN DAN ANAK PEREMPU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pStyle w:val="ListParagraph"/>
        <w:numPr>
          <w:ilvl w:val="0"/>
          <w:numId w:val="15"/>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pemahaman dan komitmen tentang pentingnya pengintegrasian perspektif gender dalam berbagai tahapan, proses, dan bidang pembangunan, di tingkat nasional maupun di daerah</w:t>
      </w:r>
    </w:p>
    <w:p w:rsidR="000A035B" w:rsidRPr="000A035B" w:rsidRDefault="000A035B" w:rsidP="000A035B">
      <w:pPr>
        <w:pStyle w:val="ListParagraph"/>
        <w:numPr>
          <w:ilvl w:val="0"/>
          <w:numId w:val="15"/>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erapan perencanaan dan penganggaran yang responsif gender (pprg) di dalam berbagai bidang pembangunan, terutama di bidang pendidikan, kesehatan, ketenagakerjaan, politik, ekonomi, dan hukum.</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pStyle w:val="ListParagraph"/>
        <w:numPr>
          <w:ilvl w:val="0"/>
          <w:numId w:val="1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revalensi wanita 15-49 tahun yang mengalami kekerasan fisik dan seksual oleh pasangan intimnya dalam 12 bulan terakhir.</w:t>
      </w:r>
    </w:p>
    <w:p w:rsidR="000A035B" w:rsidRPr="000A035B" w:rsidRDefault="000A035B" w:rsidP="000A035B">
      <w:pPr>
        <w:pStyle w:val="ListParagraph"/>
        <w:numPr>
          <w:ilvl w:val="0"/>
          <w:numId w:val="1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kasus kekerasan seksual dan berbasis gender terhadap perempuan dan anak yang dilaporkan, diselidiki dan dijatuhi hukuman.</w:t>
      </w:r>
    </w:p>
    <w:p w:rsidR="000A035B" w:rsidRPr="000A035B" w:rsidRDefault="000A035B" w:rsidP="000A035B">
      <w:pPr>
        <w:pStyle w:val="ListParagraph"/>
        <w:numPr>
          <w:ilvl w:val="0"/>
          <w:numId w:val="1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wanita berusia 20-24 tahun yang telah menikah atau menikah sebelum berusia 18 tahun.</w:t>
      </w:r>
    </w:p>
    <w:p w:rsidR="000A035B" w:rsidRPr="000A035B" w:rsidRDefault="000A035B" w:rsidP="000A035B">
      <w:pPr>
        <w:pStyle w:val="ListParagraph"/>
        <w:numPr>
          <w:ilvl w:val="0"/>
          <w:numId w:val="1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revalensi praktek tradisional yang berbahaya.</w:t>
      </w:r>
    </w:p>
    <w:p w:rsidR="000A035B" w:rsidRPr="000A035B" w:rsidRDefault="000A035B" w:rsidP="000A035B">
      <w:pPr>
        <w:pStyle w:val="ListParagraph"/>
        <w:numPr>
          <w:ilvl w:val="0"/>
          <w:numId w:val="1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Jumlah rata-rata jam yang dihabiskan untuk pekerjaan dibayar dan tidak dibayar (beban kerja total), berdasarkan jenis kelamin.</w:t>
      </w:r>
    </w:p>
    <w:p w:rsidR="000A035B" w:rsidRPr="000A035B" w:rsidRDefault="000A035B" w:rsidP="000A035B">
      <w:pPr>
        <w:pStyle w:val="ListParagraph"/>
        <w:numPr>
          <w:ilvl w:val="0"/>
          <w:numId w:val="1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kursi yang diduduki perempuan dan minoritas di parlemen nasional dan/atau daerah</w:t>
      </w:r>
    </w:p>
    <w:p w:rsidR="000A035B" w:rsidRPr="000A035B" w:rsidRDefault="000A035B" w:rsidP="000A035B">
      <w:pPr>
        <w:pStyle w:val="ListParagraph"/>
        <w:numPr>
          <w:ilvl w:val="0"/>
          <w:numId w:val="1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Tingkat kebutuhan pelayanan KB yang terpenuhi.</w:t>
      </w:r>
    </w:p>
    <w:p w:rsidR="000A035B" w:rsidRPr="000A035B" w:rsidRDefault="000A035B" w:rsidP="000A035B">
      <w:pPr>
        <w:pStyle w:val="ListParagraph"/>
        <w:numPr>
          <w:ilvl w:val="0"/>
          <w:numId w:val="1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Angka kelahiran total.</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6. MENJAMIN KETERSEDIAAN DAN MANAJEMEN AIR DAN SANITASI SECARA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pStyle w:val="ListParagraph"/>
        <w:numPr>
          <w:ilvl w:val="0"/>
          <w:numId w:val="1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jamin ketahanan air melalui peningkatan pengetahuan, perubahan sikap dan perilaku dalam pemanfaatan air minum dan pengelolaan sanitasi</w:t>
      </w:r>
    </w:p>
    <w:p w:rsidR="000A035B" w:rsidRPr="000A035B" w:rsidRDefault="000A035B" w:rsidP="000A035B">
      <w:pPr>
        <w:pStyle w:val="ListParagraph"/>
        <w:numPr>
          <w:ilvl w:val="0"/>
          <w:numId w:val="1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yediaan infrastruktur produktif dan manajemen layanan melalui penerapan manajemen aset baik di perencanaan, penganggaran, dan investasi</w:t>
      </w:r>
    </w:p>
    <w:p w:rsidR="000A035B" w:rsidRPr="000A035B" w:rsidRDefault="000A035B" w:rsidP="000A035B">
      <w:pPr>
        <w:pStyle w:val="ListParagraph"/>
        <w:numPr>
          <w:ilvl w:val="0"/>
          <w:numId w:val="1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yelenggaraan sinergi air minum dan sanitasi yang dilakukan di tingkat nasional, provinsi, kabupaten/kota, dan masyarakat</w:t>
      </w:r>
    </w:p>
    <w:p w:rsidR="000A035B" w:rsidRPr="000A035B" w:rsidRDefault="000A035B" w:rsidP="000A035B">
      <w:pPr>
        <w:pStyle w:val="ListParagraph"/>
        <w:numPr>
          <w:ilvl w:val="0"/>
          <w:numId w:val="1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efektifitas dan efisiensi pendanaan infrastruktur air minum dan sanitas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6"/>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roporsi rumah tangga yang memiliki akses air minum layak</w:t>
      </w:r>
    </w:p>
    <w:p w:rsidR="000A035B" w:rsidRPr="000A035B" w:rsidRDefault="000A035B" w:rsidP="000A035B">
      <w:pPr>
        <w:numPr>
          <w:ilvl w:val="0"/>
          <w:numId w:val="6"/>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roporsi rumah tangga yang memiliki akses sanitasi layak,</w:t>
      </w:r>
    </w:p>
    <w:p w:rsidR="000A035B" w:rsidRPr="000A035B" w:rsidRDefault="000A035B" w:rsidP="000A035B">
      <w:pPr>
        <w:numPr>
          <w:ilvl w:val="0"/>
          <w:numId w:val="6"/>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total sumber air yang digunak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7. MENJAMIN AKSES TERHADAP ENERGI YANG TERJANGKAU, DAPAT DIANDALKAN, BERKELANJUTAN, DAN MODER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pStyle w:val="ListParagraph"/>
        <w:numPr>
          <w:ilvl w:val="0"/>
          <w:numId w:val="1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roduksi energi primer terutama minyak dan gas dari lapangan yang mengalami penurunan tingkat produksinya</w:t>
      </w:r>
    </w:p>
    <w:p w:rsidR="000A035B" w:rsidRPr="000A035B" w:rsidRDefault="000A035B" w:rsidP="000A035B">
      <w:pPr>
        <w:pStyle w:val="ListParagraph"/>
        <w:numPr>
          <w:ilvl w:val="0"/>
          <w:numId w:val="1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cadangan penyangga dan operasional energi</w:t>
      </w:r>
    </w:p>
    <w:p w:rsidR="000A035B" w:rsidRPr="000A035B" w:rsidRDefault="000A035B" w:rsidP="000A035B">
      <w:pPr>
        <w:pStyle w:val="ListParagraph"/>
        <w:numPr>
          <w:ilvl w:val="0"/>
          <w:numId w:val="1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eranan energi baru terbarukan dalam bauran energi; meningkatkan aksesibilitas energi</w:t>
      </w:r>
    </w:p>
    <w:p w:rsidR="000A035B" w:rsidRPr="000A035B" w:rsidRDefault="000A035B" w:rsidP="000A035B">
      <w:pPr>
        <w:pStyle w:val="ListParagraph"/>
        <w:numPr>
          <w:ilvl w:val="0"/>
          <w:numId w:val="1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efisiensi dalam penggunaan energi dan listrik</w:t>
      </w:r>
    </w:p>
    <w:p w:rsidR="000A035B" w:rsidRPr="000A035B" w:rsidRDefault="000A035B" w:rsidP="000A035B">
      <w:pPr>
        <w:pStyle w:val="ListParagraph"/>
        <w:numPr>
          <w:ilvl w:val="0"/>
          <w:numId w:val="1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engelolaan subsidi BBM yang lebih transparan dan tepat sasaran</w:t>
      </w:r>
    </w:p>
    <w:p w:rsidR="000A035B" w:rsidRPr="000A035B" w:rsidRDefault="000A035B" w:rsidP="000A035B">
      <w:pPr>
        <w:pStyle w:val="ListParagraph"/>
        <w:numPr>
          <w:ilvl w:val="0"/>
          <w:numId w:val="1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anfaatkan potensi sumber daya air untuk PLT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pStyle w:val="ListParagraph"/>
        <w:numPr>
          <w:ilvl w:val="0"/>
          <w:numId w:val="19"/>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rumah tangga yang menggunakan bahan bakar (listrik, gas/ elpiji, gas kota, dan minyak tanah ) untuk memasak</w:t>
      </w:r>
    </w:p>
    <w:p w:rsidR="000A035B" w:rsidRPr="000A035B" w:rsidRDefault="000A035B" w:rsidP="000A035B">
      <w:pPr>
        <w:pStyle w:val="ListParagraph"/>
        <w:numPr>
          <w:ilvl w:val="0"/>
          <w:numId w:val="19"/>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lastRenderedPageBreak/>
        <w:t>Persentase rumah tangga dengan sumber penerangan utama listrik PLN dan listrik non PLN</w:t>
      </w:r>
    </w:p>
    <w:p w:rsidR="000A035B" w:rsidRPr="000A035B" w:rsidRDefault="000A035B" w:rsidP="000A035B">
      <w:pPr>
        <w:pStyle w:val="ListParagraph"/>
        <w:numPr>
          <w:ilvl w:val="0"/>
          <w:numId w:val="19"/>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Tingkat intensitas energi primer</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8. MENINGKATKAN PERTUMBUHAN EKONOMI YANG MERATA DAN BERKELANJUTAN, TENAGA KERJA YANG OPTIMAL DAN PRODUKTIF, SERTA PEKERJAAN YANG LAYAK UNTUK SEMU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2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optimalkan kerjasama global dengan memperhatikan dimensi sosial dan budaya</w:t>
      </w:r>
    </w:p>
    <w:p w:rsidR="000A035B" w:rsidRPr="000A035B" w:rsidRDefault="000A035B" w:rsidP="000A035B">
      <w:pPr>
        <w:pStyle w:val="ListParagraph"/>
        <w:numPr>
          <w:ilvl w:val="0"/>
          <w:numId w:val="2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luas lapangan kerja</w:t>
      </w:r>
    </w:p>
    <w:p w:rsidR="000A035B" w:rsidRPr="000A035B" w:rsidRDefault="000A035B" w:rsidP="000A035B">
      <w:pPr>
        <w:pStyle w:val="ListParagraph"/>
        <w:numPr>
          <w:ilvl w:val="0"/>
          <w:numId w:val="2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iklim investasi dan promosi ekspor</w:t>
      </w:r>
    </w:p>
    <w:p w:rsidR="000A035B" w:rsidRPr="000A035B" w:rsidRDefault="000A035B" w:rsidP="000A035B">
      <w:pPr>
        <w:pStyle w:val="ListParagraph"/>
        <w:numPr>
          <w:ilvl w:val="0"/>
          <w:numId w:val="2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sinergi arah kebijakan industri </w:t>
      </w:r>
    </w:p>
    <w:p w:rsidR="000A035B" w:rsidRPr="000A035B" w:rsidRDefault="000A035B" w:rsidP="000A035B">
      <w:pPr>
        <w:pStyle w:val="ListParagraph"/>
        <w:numPr>
          <w:ilvl w:val="0"/>
          <w:numId w:val="2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fleksibilitas pasar tenaga kerja serta pengembangan sistem kerja yang layak</w:t>
      </w:r>
    </w:p>
    <w:p w:rsidR="000A035B" w:rsidRPr="000A035B" w:rsidRDefault="000A035B" w:rsidP="000A035B">
      <w:pPr>
        <w:pStyle w:val="ListParagraph"/>
        <w:numPr>
          <w:ilvl w:val="0"/>
          <w:numId w:val="2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dalaman kapital dan pendidikan tenaga kerja</w:t>
      </w:r>
    </w:p>
    <w:p w:rsidR="000A035B" w:rsidRPr="000A035B" w:rsidRDefault="000A035B" w:rsidP="000A035B">
      <w:pPr>
        <w:pStyle w:val="ListParagraph"/>
        <w:numPr>
          <w:ilvl w:val="0"/>
          <w:numId w:val="2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partisipasi perempuan dalam tenaga kerj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pStyle w:val="ListParagraph"/>
        <w:numPr>
          <w:ilvl w:val="0"/>
          <w:numId w:val="21"/>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NB per kapita (PPP, current US$ Atlas method)</w:t>
      </w:r>
    </w:p>
    <w:p w:rsidR="000A035B" w:rsidRPr="000A035B" w:rsidRDefault="000A035B" w:rsidP="000A035B">
      <w:pPr>
        <w:pStyle w:val="ListParagraph"/>
        <w:numPr>
          <w:ilvl w:val="0"/>
          <w:numId w:val="21"/>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Laporan dan implementasi Sistem Neraca Ekonomi dan Lingkungan</w:t>
      </w:r>
    </w:p>
    <w:p w:rsidR="000A035B" w:rsidRPr="000A035B" w:rsidRDefault="000A035B" w:rsidP="000A035B">
      <w:pPr>
        <w:pStyle w:val="ListParagraph"/>
        <w:numPr>
          <w:ilvl w:val="0"/>
          <w:numId w:val="21"/>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angkatan kerja usia 15-24 tahun yang bekerja, menurut sektor formal dan informal</w:t>
      </w:r>
    </w:p>
    <w:p w:rsidR="000A035B" w:rsidRPr="000A035B" w:rsidRDefault="000A035B" w:rsidP="000A035B">
      <w:pPr>
        <w:pStyle w:val="ListParagraph"/>
        <w:numPr>
          <w:ilvl w:val="0"/>
          <w:numId w:val="21"/>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Ratifikasi dan implementasi standar kerja fundamental ILO dan kepatuhan dalam hukum dan praktek</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9. MEMBANGUN INFRASTRUKTUR TANGGUH, MEMPROMOSIKAN INDUSTRIALISASI INKLUSIF DAN BERKELANJUTAN DAN MENDORONG INOVAS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cepat pembangunan sistem transportasi multimoda</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cepat pembangunan transportasi yang mendorong penguatan industri nasional untuk mendukung sistem logistik nasional dan penguatan konektivitas nasional dalam kerangka mendukung kerjasama regional dan global</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bangun sistem dan jaringan transportasi yang terintegrasi untuk mendukung investasi pada koridor ekonomi, kawasan industri khusus, kompleks industri, dan pusat-pusat pertumbuhan lainnya di wilayah non-koridor ekonomi</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eselamatan dan keamanan dalam penyelengaraan transportasi serta pertolongan dan penyelamatan korban kecelakaan transportasi</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embangkan sarana dan prasarana transportasi yang ramah lingkungan dan mempertimbangkan daya dukung lingkungan</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transformasi kewajiban pelayanan universal (universal service obligation/USO) menjadi broadband-ready dengan cara reformulasi kebijakan penggunaan dana USO yang lebih berorientasi kepada ekosistem broadband (tidak hanya untuk penyediaan infrastruktur dan daerah perdesaan) dan memperkuat kelembagaan pengelola dana USO</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optimalisasi pemanfaatan spektrum frekuensi radio dan orbit satelit sebagai sumber daya terbatas</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dorong pembangunan fixed/wireline broadband termasuk di daerah perbatasan negara </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ercepat implementasi e-government dengan mengutamakan prinsip keamanan, interoperabilitas dan cost effective</w:t>
      </w:r>
    </w:p>
    <w:p w:rsidR="000A035B" w:rsidRPr="000A035B" w:rsidRDefault="000A035B" w:rsidP="000A035B">
      <w:pPr>
        <w:pStyle w:val="ListParagraph"/>
        <w:numPr>
          <w:ilvl w:val="0"/>
          <w:numId w:val="2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dorong tingkat literasi dan inovasi TIK</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pStyle w:val="ListParagraph"/>
        <w:numPr>
          <w:ilvl w:val="0"/>
          <w:numId w:val="2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Akses terhadap jalan untuk segala musim/all season road</w:t>
      </w:r>
    </w:p>
    <w:p w:rsidR="000A035B" w:rsidRPr="000A035B" w:rsidRDefault="000A035B" w:rsidP="000A035B">
      <w:pPr>
        <w:pStyle w:val="ListParagraph"/>
        <w:numPr>
          <w:ilvl w:val="0"/>
          <w:numId w:val="2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Langganan broadband telepon genggam per 100 penduduk, menurut perkotaan/ pedesaan</w:t>
      </w:r>
    </w:p>
    <w:p w:rsidR="000A035B" w:rsidRPr="000A035B" w:rsidRDefault="000A035B" w:rsidP="000A035B">
      <w:pPr>
        <w:pStyle w:val="ListParagraph"/>
        <w:numPr>
          <w:ilvl w:val="0"/>
          <w:numId w:val="2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rumahtangga dengan akses internet di perdesaan</w:t>
      </w:r>
    </w:p>
    <w:p w:rsidR="000A035B" w:rsidRPr="000A035B" w:rsidRDefault="000A035B" w:rsidP="000A035B">
      <w:pPr>
        <w:pStyle w:val="ListParagraph"/>
        <w:numPr>
          <w:ilvl w:val="0"/>
          <w:numId w:val="2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lastRenderedPageBreak/>
        <w:t>Nilai tambah sektor manufaktur (MVA) sebagai persentase terhadap PDB</w:t>
      </w:r>
    </w:p>
    <w:p w:rsidR="000A035B" w:rsidRPr="000A035B" w:rsidRDefault="000A035B" w:rsidP="000A035B">
      <w:pPr>
        <w:pStyle w:val="ListParagraph"/>
        <w:numPr>
          <w:ilvl w:val="0"/>
          <w:numId w:val="2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Jumlah emisi gas rumah kaca</w:t>
      </w:r>
    </w:p>
    <w:p w:rsidR="000A035B" w:rsidRPr="000A035B" w:rsidRDefault="000A035B" w:rsidP="000A035B">
      <w:pPr>
        <w:pStyle w:val="ListParagraph"/>
        <w:numPr>
          <w:ilvl w:val="0"/>
          <w:numId w:val="2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jumlah pekerja sektor industri terhadap total tenaga kerj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0. MENGURANGI KETIMPANGAN DALAM DAN ANTAR NEGAR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2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penyerapan tenaga kerja miskin dan rentan produkif ke dalam sektor industri pengolahan unggulan</w:t>
      </w:r>
    </w:p>
    <w:p w:rsidR="000A035B" w:rsidRPr="000A035B" w:rsidRDefault="000A035B" w:rsidP="000A035B">
      <w:pPr>
        <w:pStyle w:val="ListParagraph"/>
        <w:numPr>
          <w:ilvl w:val="0"/>
          <w:numId w:val="2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embangan aktivitas ranta pengolahan yang bersifat penambahan nilai (value added) untuk mendukung pengembangan ekonomi lokal dan komoditas unggulan berbasiskan agro industri</w:t>
      </w:r>
    </w:p>
    <w:p w:rsidR="000A035B" w:rsidRPr="000A035B" w:rsidRDefault="000A035B" w:rsidP="000A035B">
      <w:pPr>
        <w:pStyle w:val="ListParagraph"/>
        <w:numPr>
          <w:ilvl w:val="0"/>
          <w:numId w:val="2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baikan rantai distribusi komoditas unggulan yang berpihak kepada petani kecil</w:t>
      </w:r>
    </w:p>
    <w:p w:rsidR="000A035B" w:rsidRPr="000A035B" w:rsidRDefault="000A035B" w:rsidP="000A035B">
      <w:pPr>
        <w:pStyle w:val="ListParagraph"/>
        <w:numPr>
          <w:ilvl w:val="0"/>
          <w:numId w:val="2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embangan ekonomi lokal di pulau</w:t>
      </w:r>
      <w:r w:rsidRPr="000A035B">
        <w:rPr>
          <w:rFonts w:ascii="Cambria Math" w:eastAsia="Times New Roman" w:hAnsi="Cambria Math" w:cs="Cambria Math"/>
          <w:color w:val="000000"/>
          <w:sz w:val="20"/>
          <w:szCs w:val="20"/>
        </w:rPr>
        <w:t>‐</w:t>
      </w:r>
      <w:r w:rsidRPr="000A035B">
        <w:rPr>
          <w:rFonts w:ascii="Arial" w:eastAsia="Times New Roman" w:hAnsi="Arial" w:cs="Arial"/>
          <w:color w:val="000000"/>
          <w:sz w:val="20"/>
          <w:szCs w:val="20"/>
        </w:rPr>
        <w:t>pulau terluar berbasis potensi alam daerah setempat.</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pStyle w:val="ListParagraph"/>
        <w:numPr>
          <w:ilvl w:val="0"/>
          <w:numId w:val="25"/>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rumahtangga dengan pendapatan di bawah 50% dari median pendapatan (“kemiskinan relatif”)</w:t>
      </w:r>
    </w:p>
    <w:p w:rsidR="000A035B" w:rsidRPr="000A035B" w:rsidRDefault="000A035B" w:rsidP="000A035B">
      <w:pPr>
        <w:pStyle w:val="ListParagraph"/>
        <w:numPr>
          <w:ilvl w:val="0"/>
          <w:numId w:val="25"/>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Koefisien Gini</w:t>
      </w:r>
    </w:p>
    <w:p w:rsidR="000A035B" w:rsidRPr="000A035B" w:rsidRDefault="000A035B" w:rsidP="000A035B">
      <w:pPr>
        <w:pStyle w:val="ListParagraph"/>
        <w:numPr>
          <w:ilvl w:val="0"/>
          <w:numId w:val="25"/>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BPR terhadap Pendapatan Nasional Bruto</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1. MEMBUAT KOTA DAN PEMUKIMAN PENDUDUK YANG INKLUSIF, AMAN, TANGGUH, DAN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2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wujudan sistem perkotaan nasional (SPN)</w:t>
      </w:r>
    </w:p>
    <w:p w:rsidR="000A035B" w:rsidRPr="000A035B" w:rsidRDefault="000A035B" w:rsidP="000A035B">
      <w:pPr>
        <w:pStyle w:val="ListParagraph"/>
        <w:numPr>
          <w:ilvl w:val="0"/>
          <w:numId w:val="2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cepatan pemenuhan standar pelayanan perkotaan (SPP) untuk mewujudkan kota aman, nyaman, dan layak huni</w:t>
      </w:r>
    </w:p>
    <w:p w:rsidR="000A035B" w:rsidRPr="000A035B" w:rsidRDefault="000A035B" w:rsidP="000A035B">
      <w:pPr>
        <w:pStyle w:val="ListParagraph"/>
        <w:numPr>
          <w:ilvl w:val="0"/>
          <w:numId w:val="2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mbangunan kota hijau yang berketahanan iklim dan bencana</w:t>
      </w:r>
    </w:p>
    <w:p w:rsidR="000A035B" w:rsidRPr="000A035B" w:rsidRDefault="000A035B" w:rsidP="000A035B">
      <w:pPr>
        <w:pStyle w:val="ListParagraph"/>
        <w:numPr>
          <w:ilvl w:val="0"/>
          <w:numId w:val="2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embangan kota cerdas yang berdaya saing dan berbasis teknologi dan budaya lokal</w:t>
      </w:r>
    </w:p>
    <w:p w:rsidR="000A035B" w:rsidRPr="000A035B" w:rsidRDefault="000A035B" w:rsidP="000A035B">
      <w:pPr>
        <w:pStyle w:val="ListParagraph"/>
        <w:numPr>
          <w:ilvl w:val="0"/>
          <w:numId w:val="26"/>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kapasitas tata kelola pembangunan perkota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7"/>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penduduk perkotaan tinggal di daerah kumuh</w:t>
      </w:r>
    </w:p>
    <w:p w:rsidR="000A035B" w:rsidRPr="000A035B" w:rsidRDefault="000A035B" w:rsidP="000A035B">
      <w:pPr>
        <w:numPr>
          <w:ilvl w:val="0"/>
          <w:numId w:val="7"/>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rumah tangga di perkotaan menurut perlakuan terhadap sampah</w:t>
      </w:r>
    </w:p>
    <w:p w:rsidR="000A035B" w:rsidRPr="000A035B" w:rsidRDefault="000A035B" w:rsidP="000A035B">
      <w:pPr>
        <w:numPr>
          <w:ilvl w:val="0"/>
          <w:numId w:val="7"/>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Ruang terbuka hijau di perkota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2. MENJAMIN POLA PRODUKSI DAN KONSUMSI YANG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2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Inventarisasi dan sinkronisasi kebijakan sektor-sektor prioritas terkait dengan pola konsumsi dan produksi berkelanjutan</w:t>
      </w:r>
    </w:p>
    <w:p w:rsidR="000A035B" w:rsidRPr="000A035B" w:rsidRDefault="000A035B" w:rsidP="000A035B">
      <w:pPr>
        <w:pStyle w:val="ListParagraph"/>
        <w:numPr>
          <w:ilvl w:val="0"/>
          <w:numId w:val="2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galakkan penggunaan teknologi bersih untuk meningkatkan efisiensi penggunaan sumberdaya dan mengurangi limbah</w:t>
      </w:r>
    </w:p>
    <w:p w:rsidR="000A035B" w:rsidRPr="000A035B" w:rsidRDefault="000A035B" w:rsidP="000A035B">
      <w:pPr>
        <w:pStyle w:val="ListParagraph"/>
        <w:numPr>
          <w:ilvl w:val="0"/>
          <w:numId w:val="2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yebaran informasi ketersediaan produk ramah lingkungan bagi konsumen/ masyarakat mengenai manfaat produk tersebut</w:t>
      </w:r>
    </w:p>
    <w:p w:rsidR="000A035B" w:rsidRPr="000A035B" w:rsidRDefault="000A035B" w:rsidP="000A035B">
      <w:pPr>
        <w:pStyle w:val="ListParagraph"/>
        <w:numPr>
          <w:ilvl w:val="0"/>
          <w:numId w:val="2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embangan standar produk ramah lingkungan yang terukur</w:t>
      </w:r>
    </w:p>
    <w:p w:rsidR="000A035B" w:rsidRPr="000A035B" w:rsidRDefault="000A035B" w:rsidP="000A035B">
      <w:pPr>
        <w:pStyle w:val="ListParagraph"/>
        <w:numPr>
          <w:ilvl w:val="0"/>
          <w:numId w:val="27"/>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embangan peraturan dan standar pelayanan publik dalam penerapan pola konsumsi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8"/>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Kerugian pascapanen (susut hasil panen padi)</w:t>
      </w:r>
    </w:p>
    <w:p w:rsidR="000A035B" w:rsidRPr="000A035B" w:rsidRDefault="000A035B" w:rsidP="000A035B">
      <w:pPr>
        <w:numPr>
          <w:ilvl w:val="0"/>
          <w:numId w:val="8"/>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Konsumsi bahan perusak ozon</w:t>
      </w:r>
    </w:p>
    <w:p w:rsidR="000A035B" w:rsidRPr="000A035B" w:rsidRDefault="000A035B" w:rsidP="000A035B">
      <w:pPr>
        <w:numPr>
          <w:ilvl w:val="0"/>
          <w:numId w:val="8"/>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Kedalaman optik aerosol (AOD)</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3. MENGAMBIL TINDAKAN SEGERA UNTUK MEMERANGI PERUBAHAN IKLIM DAN DAMPAKNY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lastRenderedPageBreak/>
        <w:t>Peningkatan pelibatan sektor baik di pusat maupun di daerah untuk melaksanakan kegiatan penurunan emisi dan pengalokasian pendanaannya; </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 xml:space="preserve">Standarisasi kegiatan penurunan emisi di setiap </w:t>
      </w:r>
      <w:proofErr w:type="gramStart"/>
      <w:r w:rsidRPr="000A035B">
        <w:rPr>
          <w:rFonts w:ascii="Arial" w:eastAsia="Times New Roman" w:hAnsi="Arial" w:cs="Arial"/>
          <w:color w:val="000000"/>
          <w:sz w:val="20"/>
          <w:szCs w:val="20"/>
        </w:rPr>
        <w:t>sektor.,</w:t>
      </w:r>
      <w:proofErr w:type="gramEnd"/>
      <w:r w:rsidRPr="000A035B">
        <w:rPr>
          <w:rFonts w:ascii="Arial" w:eastAsia="Times New Roman" w:hAnsi="Arial" w:cs="Arial"/>
          <w:color w:val="000000"/>
          <w:sz w:val="20"/>
          <w:szCs w:val="20"/>
        </w:rPr>
        <w:t> </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ontribusi swasta dan masyarakat dalam penurunan emisi GRK; </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embangan dan penerapan insentif fiskal; </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mantauan, evaluasi dan pelaporan pelaksanaan RAN/RAD-GRK dan adaptasi; </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laksanaan kegiatan dan rencana aksi terkait dengan REDD+, baik yang berdampak langsung, maupun tidak langsung pada penurunan emisi GRK; </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embangan indeks dan indikator kerentanan, serta penguatan sistem informasi iklim dan cuaca; </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laksanaan kajian kerentanan dan peningkatan ketahanan (resiliensi) pada sektor yang sensitive serta pelaksanaan pilot adaptasi; </w:t>
      </w:r>
    </w:p>
    <w:p w:rsidR="000A035B" w:rsidRPr="000A035B" w:rsidRDefault="000A035B" w:rsidP="000A035B">
      <w:pPr>
        <w:pStyle w:val="ListParagraph"/>
        <w:numPr>
          <w:ilvl w:val="0"/>
          <w:numId w:val="28"/>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Sosialisasi RAN-API dan peningkatan kapasitas daerah dalam upaya adaptas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9"/>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Intensitas CO2 dari sektor listrik (gCO2 per KWh)</w:t>
      </w:r>
    </w:p>
    <w:p w:rsidR="000A035B" w:rsidRPr="000A035B" w:rsidRDefault="000A035B" w:rsidP="000A035B">
      <w:pPr>
        <w:numPr>
          <w:ilvl w:val="0"/>
          <w:numId w:val="9"/>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Intensitas CO2 dari sektor transportasi (gCO2/vkm)</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4. MELESTARIKAN SAMUDERA, LAUT, DAN SUMBER DAYA KELAUTAN SECARA BERKELANJUTAN UNTUK PEMBANGUNAN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29"/>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sarana dan prasarana dalam mendukung konektivitas laut; </w:t>
      </w:r>
    </w:p>
    <w:p w:rsidR="000A035B" w:rsidRPr="000A035B" w:rsidRDefault="000A035B" w:rsidP="000A035B">
      <w:pPr>
        <w:pStyle w:val="ListParagraph"/>
        <w:numPr>
          <w:ilvl w:val="0"/>
          <w:numId w:val="29"/>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sdm, iptek, wawasan dan budaya bahari; </w:t>
      </w:r>
    </w:p>
    <w:p w:rsidR="000A035B" w:rsidRPr="000A035B" w:rsidRDefault="000A035B" w:rsidP="000A035B">
      <w:pPr>
        <w:pStyle w:val="ListParagraph"/>
        <w:numPr>
          <w:ilvl w:val="0"/>
          <w:numId w:val="29"/>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tata kelola dan pengamanan wilayah juridiksi dan batas laut Indonesia; </w:t>
      </w:r>
    </w:p>
    <w:p w:rsidR="000A035B" w:rsidRPr="000A035B" w:rsidRDefault="000A035B" w:rsidP="000A035B">
      <w:pPr>
        <w:pStyle w:val="ListParagraph"/>
        <w:numPr>
          <w:ilvl w:val="0"/>
          <w:numId w:val="29"/>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pengawasan pemanfaatan sumber daya kelautan dan pengendalian kegiatan illegal; </w:t>
      </w:r>
    </w:p>
    <w:p w:rsidR="000A035B" w:rsidRPr="000A035B" w:rsidRDefault="000A035B" w:rsidP="000A035B">
      <w:pPr>
        <w:pStyle w:val="ListParagraph"/>
        <w:numPr>
          <w:ilvl w:val="0"/>
          <w:numId w:val="29"/>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elolaan pulau-pulau kecil, terutama pulau-pulau terluar. pemenuhan kebutuhan infrastruktur dasar; (6) peningkatan pengamanan pesisir dan konservasi perair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10"/>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Ocean Health Index</w:t>
      </w:r>
    </w:p>
    <w:p w:rsidR="000A035B" w:rsidRPr="000A035B" w:rsidRDefault="000A035B" w:rsidP="000A035B">
      <w:pPr>
        <w:numPr>
          <w:ilvl w:val="0"/>
          <w:numId w:val="10"/>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Proporsi tangkapan ikan yang berada dalam batasan biologis yang am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5. MELINDUNGI, MEMULIHKAN, DAN MENINGKATKAN PEMANFAATAN SECARA BERKELANJUTAN TERHADAP EKOSISTEM DARAT, MENGELOLA HUTAN SECARA BERKELANJUTAN, MEMERANGI DESERTIFIKASI, DAN MENGHENTIKAN DAN MEMULIHKAN DEGRADASI LAHAN DAN MENGHENTIKAN HILANGNYA KEANEKARAGAMAN HAYAT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Default="000A035B" w:rsidP="000A035B">
      <w:pPr>
        <w:pStyle w:val="ListParagraph"/>
        <w:numPr>
          <w:ilvl w:val="0"/>
          <w:numId w:val="3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 xml:space="preserve">Peningkatan instrumen penegakan hukum; </w:t>
      </w:r>
    </w:p>
    <w:p w:rsidR="000A035B" w:rsidRPr="000A035B" w:rsidRDefault="000A035B" w:rsidP="000A035B">
      <w:pPr>
        <w:pStyle w:val="ListParagraph"/>
        <w:numPr>
          <w:ilvl w:val="0"/>
          <w:numId w:val="3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 xml:space="preserve">peningkatan efektivitas penegakan hukum; </w:t>
      </w:r>
    </w:p>
    <w:p w:rsidR="000A035B" w:rsidRPr="000A035B" w:rsidRDefault="000A035B" w:rsidP="000A035B">
      <w:pPr>
        <w:pStyle w:val="ListParagraph"/>
        <w:numPr>
          <w:ilvl w:val="0"/>
          <w:numId w:val="30"/>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ingkatan efektivitas dan kualitas pengelolaan h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pStyle w:val="ListParagraph"/>
        <w:numPr>
          <w:ilvl w:val="0"/>
          <w:numId w:val="31"/>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ubahan tahunan kawasan hutan dan lahan budidaya</w:t>
      </w:r>
    </w:p>
    <w:p w:rsidR="000A035B" w:rsidRPr="000A035B" w:rsidRDefault="000A035B" w:rsidP="000A035B">
      <w:pPr>
        <w:pStyle w:val="ListParagraph"/>
        <w:numPr>
          <w:ilvl w:val="0"/>
          <w:numId w:val="31"/>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Rasio luas kawasan lindung untuk menjaga kelestarian keanekaragaman hayati terhadap total luas kawasan hutan</w:t>
      </w:r>
    </w:p>
    <w:p w:rsidR="000A035B" w:rsidRPr="000A035B" w:rsidRDefault="000A035B" w:rsidP="000A035B">
      <w:pPr>
        <w:pStyle w:val="ListParagraph"/>
        <w:numPr>
          <w:ilvl w:val="0"/>
          <w:numId w:val="31"/>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Red List Index</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6. MENINGKATKAN MASYARAKAT YANG INKLUSIF DAN DAMAI UNTUK PEMBANGUNAN BERKELANJUTAN, MENYEDIAKAN AKSES TERHADAP KEADILAN BAGI SEMUA, DAN MEMBANGUN INSTITUSI YANG EFEKTIF, AKUNTABEL DAN INKLUSIF DI SEMU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pStyle w:val="ListParagraph"/>
        <w:numPr>
          <w:ilvl w:val="0"/>
          <w:numId w:val="3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mpromosikan proses pembangunan yang inklusif; </w:t>
      </w:r>
    </w:p>
    <w:p w:rsidR="000A035B" w:rsidRPr="000A035B" w:rsidRDefault="000A035B" w:rsidP="000A035B">
      <w:pPr>
        <w:pStyle w:val="ListParagraph"/>
        <w:numPr>
          <w:ilvl w:val="0"/>
          <w:numId w:val="3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hormati hak-hak semua kelompok sosial-budaya, minoritas, masyarakat adat, agama; </w:t>
      </w:r>
    </w:p>
    <w:p w:rsidR="000A035B" w:rsidRPr="000A035B" w:rsidRDefault="000A035B" w:rsidP="000A035B">
      <w:pPr>
        <w:pStyle w:val="ListParagraph"/>
        <w:numPr>
          <w:ilvl w:val="0"/>
          <w:numId w:val="3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lastRenderedPageBreak/>
        <w:t>Melestarikan seluruh budaya warisan dan sumber daya alam dan </w:t>
      </w:r>
    </w:p>
    <w:p w:rsidR="000A035B" w:rsidRPr="000A035B" w:rsidRDefault="000A035B" w:rsidP="000A035B">
      <w:pPr>
        <w:pStyle w:val="ListParagraph"/>
        <w:numPr>
          <w:ilvl w:val="0"/>
          <w:numId w:val="32"/>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hormati hak mereka untuk menentukan dan mewujudkan aspirasi pembangunannya.</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pStyle w:val="ListParagraph"/>
        <w:numPr>
          <w:ilvl w:val="0"/>
          <w:numId w:val="3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Jumlah desa menurut adanya korban perkelahian massal (meninggal dan luka- luka), indikator proksi</w:t>
      </w:r>
    </w:p>
    <w:p w:rsidR="000A035B" w:rsidRPr="000A035B" w:rsidRDefault="000A035B" w:rsidP="000A035B">
      <w:pPr>
        <w:pStyle w:val="ListParagraph"/>
        <w:numPr>
          <w:ilvl w:val="0"/>
          <w:numId w:val="3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ngungsi dan pengungsian internal akibat konflik dan kekerasan</w:t>
      </w:r>
    </w:p>
    <w:p w:rsidR="000A035B" w:rsidRPr="000A035B" w:rsidRDefault="000A035B" w:rsidP="000A035B">
      <w:pPr>
        <w:pStyle w:val="ListParagraph"/>
        <w:numPr>
          <w:ilvl w:val="0"/>
          <w:numId w:val="3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Corruption Perception Index (CPI), IPK Kota di Indonesia</w:t>
      </w:r>
    </w:p>
    <w:p w:rsidR="000A035B" w:rsidRPr="000A035B" w:rsidRDefault="000A035B" w:rsidP="000A035B">
      <w:pPr>
        <w:pStyle w:val="ListParagraph"/>
        <w:numPr>
          <w:ilvl w:val="0"/>
          <w:numId w:val="3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Persentase balita yang memiliki akta kelahiran</w:t>
      </w:r>
    </w:p>
    <w:p w:rsidR="000A035B" w:rsidRPr="000A035B" w:rsidRDefault="000A035B" w:rsidP="000A035B">
      <w:pPr>
        <w:pStyle w:val="ListParagraph"/>
        <w:numPr>
          <w:ilvl w:val="0"/>
          <w:numId w:val="3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Kepatuhan terhadap rekomendasi dari UPR dan perjanjian PBB</w:t>
      </w:r>
    </w:p>
    <w:p w:rsidR="000A035B" w:rsidRPr="000A035B" w:rsidRDefault="000A035B" w:rsidP="000A035B">
      <w:pPr>
        <w:pStyle w:val="ListParagraph"/>
        <w:numPr>
          <w:ilvl w:val="0"/>
          <w:numId w:val="33"/>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Indikator dari variabel kebebasan berkumpul dan berserikat</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TUJUAN 17. MEMPERKUAT SARANA PELAKSANAAN DAN MEREVITALISASI KEMITRAAN GLOBAL UNTUK PEMBANGUNAN BERKELANJUTAN</w:t>
      </w: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p>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Strategi:</w:t>
      </w:r>
    </w:p>
    <w:p w:rsidR="000A035B" w:rsidRPr="000A035B" w:rsidRDefault="000A035B" w:rsidP="000A035B">
      <w:pPr>
        <w:pStyle w:val="ListParagraph"/>
        <w:numPr>
          <w:ilvl w:val="0"/>
          <w:numId w:val="34"/>
        </w:numPr>
        <w:shd w:val="clear" w:color="auto" w:fill="FFFFFF"/>
        <w:spacing w:after="60" w:line="240" w:lineRule="auto"/>
        <w:jc w:val="both"/>
        <w:rPr>
          <w:rFonts w:ascii="Arial" w:eastAsia="Times New Roman" w:hAnsi="Arial" w:cs="Arial"/>
          <w:color w:val="000000"/>
          <w:sz w:val="20"/>
          <w:szCs w:val="20"/>
        </w:rPr>
      </w:pPr>
      <w:bookmarkStart w:id="0" w:name="_GoBack"/>
      <w:r w:rsidRPr="000A035B">
        <w:rPr>
          <w:rFonts w:ascii="Arial" w:eastAsia="Times New Roman" w:hAnsi="Arial" w:cs="Arial"/>
          <w:color w:val="000000"/>
          <w:sz w:val="20"/>
          <w:szCs w:val="20"/>
        </w:rPr>
        <w:t>Meningkatkan peran Indonesia di tingkat global; </w:t>
      </w:r>
    </w:p>
    <w:p w:rsidR="000A035B" w:rsidRPr="000A035B" w:rsidRDefault="000A035B" w:rsidP="000A035B">
      <w:pPr>
        <w:pStyle w:val="ListParagraph"/>
        <w:numPr>
          <w:ilvl w:val="0"/>
          <w:numId w:val="3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esiapan publik domestik dan meningkatnya peran (kontribusi) dan kepemimpinan Indonesia di ASEAN; </w:t>
      </w:r>
    </w:p>
    <w:p w:rsidR="000A035B" w:rsidRPr="000A035B" w:rsidRDefault="000A035B" w:rsidP="000A035B">
      <w:pPr>
        <w:pStyle w:val="ListParagraph"/>
        <w:numPr>
          <w:ilvl w:val="0"/>
          <w:numId w:val="3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guatkan diplomasi ekonomi Indonesia dalam forum bilateral, multilateral, regional dan global; </w:t>
      </w:r>
    </w:p>
    <w:p w:rsidR="000A035B" w:rsidRPr="000A035B" w:rsidRDefault="000A035B" w:rsidP="000A035B">
      <w:pPr>
        <w:pStyle w:val="ListParagraph"/>
        <w:numPr>
          <w:ilvl w:val="0"/>
          <w:numId w:val="3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eran Indonesia dalam kerja sama selatan selatan dan triangular; </w:t>
      </w:r>
    </w:p>
    <w:p w:rsidR="000A035B" w:rsidRPr="000A035B" w:rsidRDefault="000A035B" w:rsidP="000A035B">
      <w:pPr>
        <w:pStyle w:val="ListParagraph"/>
        <w:numPr>
          <w:ilvl w:val="0"/>
          <w:numId w:val="3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promosi dan pemajuan demokrasi dan HAM; </w:t>
      </w:r>
    </w:p>
    <w:p w:rsidR="000A035B" w:rsidRPr="000A035B" w:rsidRDefault="000A035B" w:rsidP="000A035B">
      <w:pPr>
        <w:pStyle w:val="ListParagraph"/>
        <w:numPr>
          <w:ilvl w:val="0"/>
          <w:numId w:val="34"/>
        </w:numPr>
        <w:shd w:val="clear" w:color="auto" w:fill="FFFFFF"/>
        <w:spacing w:after="60" w:line="240" w:lineRule="auto"/>
        <w:jc w:val="both"/>
        <w:rPr>
          <w:rFonts w:ascii="Arial" w:eastAsia="Times New Roman" w:hAnsi="Arial" w:cs="Arial"/>
          <w:color w:val="000000"/>
          <w:sz w:val="20"/>
          <w:szCs w:val="20"/>
        </w:rPr>
      </w:pPr>
      <w:r w:rsidRPr="000A035B">
        <w:rPr>
          <w:rFonts w:ascii="Arial" w:eastAsia="Times New Roman" w:hAnsi="Arial" w:cs="Arial"/>
          <w:color w:val="000000"/>
          <w:sz w:val="20"/>
          <w:szCs w:val="20"/>
        </w:rPr>
        <w:t>Meningkatkan kerjasama ekonomi internasional di tingkat multilateral, regional, dan bilateral dengan prinsip mengedepankan kepentingan nasional, saling menguntungkan, serta memberikan keuntungan yang maksimal bagi pembangunan ekonomi nasional dan peningkatan kesejahteraan masyarakat</w:t>
      </w:r>
    </w:p>
    <w:bookmarkEnd w:id="0"/>
    <w:p w:rsidR="000A035B" w:rsidRPr="000A035B" w:rsidRDefault="000A035B" w:rsidP="000A035B">
      <w:pPr>
        <w:shd w:val="clear" w:color="auto" w:fill="FFFFFF"/>
        <w:spacing w:after="0" w:line="240" w:lineRule="auto"/>
        <w:jc w:val="both"/>
        <w:rPr>
          <w:rFonts w:ascii="Arial" w:eastAsia="Times New Roman" w:hAnsi="Arial" w:cs="Arial"/>
          <w:color w:val="000000"/>
          <w:sz w:val="20"/>
          <w:szCs w:val="20"/>
        </w:rPr>
      </w:pPr>
      <w:r w:rsidRPr="000A035B">
        <w:rPr>
          <w:rFonts w:ascii="Arial" w:eastAsia="Times New Roman" w:hAnsi="Arial" w:cs="Arial"/>
          <w:b/>
          <w:bCs/>
          <w:color w:val="000000"/>
          <w:sz w:val="20"/>
          <w:szCs w:val="20"/>
        </w:rPr>
        <w:t>Indikator:</w:t>
      </w:r>
    </w:p>
    <w:p w:rsidR="000A035B" w:rsidRPr="000A035B" w:rsidRDefault="000A035B" w:rsidP="000A035B">
      <w:pPr>
        <w:numPr>
          <w:ilvl w:val="0"/>
          <w:numId w:val="11"/>
        </w:numPr>
        <w:shd w:val="clear" w:color="auto" w:fill="FFFFFF"/>
        <w:spacing w:after="60" w:line="240" w:lineRule="auto"/>
        <w:ind w:firstLine="0"/>
        <w:jc w:val="both"/>
        <w:rPr>
          <w:rFonts w:ascii="Arial" w:eastAsia="Times New Roman" w:hAnsi="Arial" w:cs="Arial"/>
          <w:color w:val="000000"/>
          <w:sz w:val="20"/>
          <w:szCs w:val="20"/>
        </w:rPr>
      </w:pPr>
      <w:r w:rsidRPr="000A035B">
        <w:rPr>
          <w:rFonts w:ascii="Arial" w:eastAsia="Times New Roman" w:hAnsi="Arial" w:cs="Arial"/>
          <w:color w:val="000000"/>
          <w:sz w:val="20"/>
          <w:szCs w:val="20"/>
        </w:rPr>
        <w:t>Indeks Kebahagiaan</w:t>
      </w:r>
    </w:p>
    <w:p w:rsidR="003A1DDF" w:rsidRDefault="003A1DDF"/>
    <w:sectPr w:rsidR="003A1D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7757C"/>
    <w:multiLevelType w:val="hybridMultilevel"/>
    <w:tmpl w:val="E75EA0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AE510A"/>
    <w:multiLevelType w:val="hybridMultilevel"/>
    <w:tmpl w:val="8B4A27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3F7108"/>
    <w:multiLevelType w:val="hybridMultilevel"/>
    <w:tmpl w:val="05B091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7B7B0F"/>
    <w:multiLevelType w:val="hybridMultilevel"/>
    <w:tmpl w:val="A5DA4A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536718"/>
    <w:multiLevelType w:val="hybridMultilevel"/>
    <w:tmpl w:val="9F60A6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B06684D"/>
    <w:multiLevelType w:val="hybridMultilevel"/>
    <w:tmpl w:val="219E27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565869"/>
    <w:multiLevelType w:val="multilevel"/>
    <w:tmpl w:val="F5488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BA250A"/>
    <w:multiLevelType w:val="multilevel"/>
    <w:tmpl w:val="5DC6E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C87CEB"/>
    <w:multiLevelType w:val="hybridMultilevel"/>
    <w:tmpl w:val="1BF6FA9C"/>
    <w:lvl w:ilvl="0" w:tplc="E1065E5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92F1A50"/>
    <w:multiLevelType w:val="hybridMultilevel"/>
    <w:tmpl w:val="5CA6B47E"/>
    <w:lvl w:ilvl="0" w:tplc="E1065E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612A24"/>
    <w:multiLevelType w:val="multilevel"/>
    <w:tmpl w:val="A9467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310D0B"/>
    <w:multiLevelType w:val="hybridMultilevel"/>
    <w:tmpl w:val="207473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0892517"/>
    <w:multiLevelType w:val="hybridMultilevel"/>
    <w:tmpl w:val="519408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40309DE"/>
    <w:multiLevelType w:val="multilevel"/>
    <w:tmpl w:val="7F160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BB7436"/>
    <w:multiLevelType w:val="hybridMultilevel"/>
    <w:tmpl w:val="0A1653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7B9703A"/>
    <w:multiLevelType w:val="hybridMultilevel"/>
    <w:tmpl w:val="68A049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A214218"/>
    <w:multiLevelType w:val="hybridMultilevel"/>
    <w:tmpl w:val="B8760EB6"/>
    <w:lvl w:ilvl="0" w:tplc="E1065E5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3351CDC"/>
    <w:multiLevelType w:val="hybridMultilevel"/>
    <w:tmpl w:val="D9844E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36533EA"/>
    <w:multiLevelType w:val="multilevel"/>
    <w:tmpl w:val="CBB80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6B3715"/>
    <w:multiLevelType w:val="hybridMultilevel"/>
    <w:tmpl w:val="D73A8D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8F94066"/>
    <w:multiLevelType w:val="multilevel"/>
    <w:tmpl w:val="7EE0D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85188E"/>
    <w:multiLevelType w:val="hybridMultilevel"/>
    <w:tmpl w:val="82624B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E37E3E"/>
    <w:multiLevelType w:val="hybridMultilevel"/>
    <w:tmpl w:val="EF088B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BFE0E55"/>
    <w:multiLevelType w:val="hybridMultilevel"/>
    <w:tmpl w:val="2BFA5C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C675DCF"/>
    <w:multiLevelType w:val="hybridMultilevel"/>
    <w:tmpl w:val="189ED3DE"/>
    <w:lvl w:ilvl="0" w:tplc="E1065E5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0E175E"/>
    <w:multiLevelType w:val="multilevel"/>
    <w:tmpl w:val="61ECF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EA6F8D"/>
    <w:multiLevelType w:val="hybridMultilevel"/>
    <w:tmpl w:val="79484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8FB52DA"/>
    <w:multiLevelType w:val="hybridMultilevel"/>
    <w:tmpl w:val="548632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9073323"/>
    <w:multiLevelType w:val="multilevel"/>
    <w:tmpl w:val="E6480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EE1D34"/>
    <w:multiLevelType w:val="multilevel"/>
    <w:tmpl w:val="1BE43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965481"/>
    <w:multiLevelType w:val="multilevel"/>
    <w:tmpl w:val="53566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1A3014"/>
    <w:multiLevelType w:val="hybridMultilevel"/>
    <w:tmpl w:val="6B7037D8"/>
    <w:lvl w:ilvl="0" w:tplc="E1065E5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8EF2A6A"/>
    <w:multiLevelType w:val="multilevel"/>
    <w:tmpl w:val="AA2CE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655911"/>
    <w:multiLevelType w:val="hybridMultilevel"/>
    <w:tmpl w:val="7222FC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30"/>
  </w:num>
  <w:num w:numId="3">
    <w:abstractNumId w:val="7"/>
  </w:num>
  <w:num w:numId="4">
    <w:abstractNumId w:val="32"/>
  </w:num>
  <w:num w:numId="5">
    <w:abstractNumId w:val="29"/>
  </w:num>
  <w:num w:numId="6">
    <w:abstractNumId w:val="13"/>
  </w:num>
  <w:num w:numId="7">
    <w:abstractNumId w:val="25"/>
  </w:num>
  <w:num w:numId="8">
    <w:abstractNumId w:val="6"/>
  </w:num>
  <w:num w:numId="9">
    <w:abstractNumId w:val="18"/>
  </w:num>
  <w:num w:numId="10">
    <w:abstractNumId w:val="28"/>
  </w:num>
  <w:num w:numId="11">
    <w:abstractNumId w:val="20"/>
  </w:num>
  <w:num w:numId="12">
    <w:abstractNumId w:val="3"/>
  </w:num>
  <w:num w:numId="13">
    <w:abstractNumId w:val="11"/>
  </w:num>
  <w:num w:numId="14">
    <w:abstractNumId w:val="4"/>
  </w:num>
  <w:num w:numId="15">
    <w:abstractNumId w:val="15"/>
  </w:num>
  <w:num w:numId="16">
    <w:abstractNumId w:val="14"/>
  </w:num>
  <w:num w:numId="17">
    <w:abstractNumId w:val="1"/>
  </w:num>
  <w:num w:numId="18">
    <w:abstractNumId w:val="23"/>
  </w:num>
  <w:num w:numId="19">
    <w:abstractNumId w:val="19"/>
  </w:num>
  <w:num w:numId="20">
    <w:abstractNumId w:val="22"/>
  </w:num>
  <w:num w:numId="21">
    <w:abstractNumId w:val="0"/>
  </w:num>
  <w:num w:numId="22">
    <w:abstractNumId w:val="33"/>
  </w:num>
  <w:num w:numId="23">
    <w:abstractNumId w:val="17"/>
  </w:num>
  <w:num w:numId="24">
    <w:abstractNumId w:val="12"/>
  </w:num>
  <w:num w:numId="25">
    <w:abstractNumId w:val="26"/>
  </w:num>
  <w:num w:numId="26">
    <w:abstractNumId w:val="2"/>
  </w:num>
  <w:num w:numId="27">
    <w:abstractNumId w:val="5"/>
  </w:num>
  <w:num w:numId="28">
    <w:abstractNumId w:val="27"/>
  </w:num>
  <w:num w:numId="29">
    <w:abstractNumId w:val="21"/>
  </w:num>
  <w:num w:numId="30">
    <w:abstractNumId w:val="9"/>
  </w:num>
  <w:num w:numId="31">
    <w:abstractNumId w:val="31"/>
  </w:num>
  <w:num w:numId="32">
    <w:abstractNumId w:val="24"/>
  </w:num>
  <w:num w:numId="33">
    <w:abstractNumId w:val="8"/>
  </w:num>
  <w:num w:numId="34">
    <w:abstractNumId w:val="1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MLY0NDSyMDQ0NzVX0lEKTi0uzszPAykwrAUAl+YdGCwAAAA="/>
  </w:docVars>
  <w:rsids>
    <w:rsidRoot w:val="000A035B"/>
    <w:rsid w:val="000A035B"/>
    <w:rsid w:val="003A1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479A7"/>
  <w15:chartTrackingRefBased/>
  <w15:docId w15:val="{0AEE4040-B2E5-4AEC-944B-0636692E0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A035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A035B"/>
    <w:rPr>
      <w:rFonts w:ascii="Times New Roman" w:eastAsia="Times New Roman" w:hAnsi="Times New Roman" w:cs="Times New Roman"/>
      <w:b/>
      <w:bCs/>
      <w:sz w:val="27"/>
      <w:szCs w:val="27"/>
    </w:rPr>
  </w:style>
  <w:style w:type="paragraph" w:styleId="ListParagraph">
    <w:name w:val="List Paragraph"/>
    <w:basedOn w:val="Normal"/>
    <w:uiPriority w:val="34"/>
    <w:qFormat/>
    <w:rsid w:val="000A03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519064">
      <w:bodyDiv w:val="1"/>
      <w:marLeft w:val="0"/>
      <w:marRight w:val="0"/>
      <w:marTop w:val="0"/>
      <w:marBottom w:val="0"/>
      <w:divBdr>
        <w:top w:val="none" w:sz="0" w:space="0" w:color="auto"/>
        <w:left w:val="none" w:sz="0" w:space="0" w:color="auto"/>
        <w:bottom w:val="none" w:sz="0" w:space="0" w:color="auto"/>
        <w:right w:val="none" w:sz="0" w:space="0" w:color="auto"/>
      </w:divBdr>
      <w:divsChild>
        <w:div w:id="4025304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3.bp.blogspot.com/-4E_Cn-eDD9w/VuQ_hAFKDHI/AAAAAAAAAZM/Wq4VAWt2SpATkk_pNzEtkIuYDtYOiUG5Q/s1600/Seventeen%2BGlobal%2BGoals.p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2699</Words>
  <Characters>15390</Characters>
  <Application>Microsoft Office Word</Application>
  <DocSecurity>0</DocSecurity>
  <Lines>128</Lines>
  <Paragraphs>36</Paragraphs>
  <ScaleCrop>false</ScaleCrop>
  <Company/>
  <LinksUpToDate>false</LinksUpToDate>
  <CharactersWithSpaces>1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ny rachmani</dc:creator>
  <cp:keywords/>
  <dc:description/>
  <cp:lastModifiedBy>enny rachmani</cp:lastModifiedBy>
  <cp:revision>1</cp:revision>
  <dcterms:created xsi:type="dcterms:W3CDTF">2017-10-22T22:11:00Z</dcterms:created>
  <dcterms:modified xsi:type="dcterms:W3CDTF">2017-10-22T22:15:00Z</dcterms:modified>
</cp:coreProperties>
</file>